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EA3" w:rsidRDefault="00FF6D8B" w:rsidP="00FF6D8B">
      <w:pPr>
        <w:pStyle w:val="Heading1"/>
      </w:pPr>
      <w:r>
        <w:t>Assignment 1 (07/02/2019)</w:t>
      </w:r>
    </w:p>
    <w:p w:rsidR="00FF6D8B" w:rsidRDefault="00FF6D8B" w:rsidP="00FF6D8B">
      <w:pPr>
        <w:pStyle w:val="ListParagraph"/>
        <w:numPr>
          <w:ilvl w:val="0"/>
          <w:numId w:val="3"/>
        </w:numPr>
      </w:pPr>
      <w:r>
        <w:t>Write a brief note on ASCII character encoding. Also, write about its role in case of ‘C’.</w:t>
      </w:r>
    </w:p>
    <w:p w:rsidR="00FF6D8B" w:rsidRDefault="00FF6D8B" w:rsidP="00FF6D8B">
      <w:pPr>
        <w:pStyle w:val="ListParagraph"/>
        <w:numPr>
          <w:ilvl w:val="0"/>
          <w:numId w:val="3"/>
        </w:numPr>
      </w:pPr>
      <w:r>
        <w:t>Define recursive function with an example.</w:t>
      </w:r>
      <w:r w:rsidR="00DE53F7">
        <w:t xml:space="preserve"> (factorial)</w:t>
      </w:r>
    </w:p>
    <w:p w:rsidR="00FF6D8B" w:rsidRDefault="00FF6D8B" w:rsidP="00FF6D8B">
      <w:pPr>
        <w:pStyle w:val="ListParagraph"/>
        <w:numPr>
          <w:ilvl w:val="0"/>
          <w:numId w:val="3"/>
        </w:numPr>
      </w:pPr>
      <w:r>
        <w:t>WAP to check whether a given string is palindrome or not.</w:t>
      </w:r>
    </w:p>
    <w:p w:rsidR="00FF6D8B" w:rsidRDefault="00FF6D8B" w:rsidP="00FF6D8B">
      <w:pPr>
        <w:pStyle w:val="ListParagraph"/>
        <w:numPr>
          <w:ilvl w:val="0"/>
          <w:numId w:val="3"/>
        </w:numPr>
      </w:pPr>
      <w:r>
        <w:t>Create a function:</w:t>
      </w:r>
    </w:p>
    <w:p w:rsidR="00FF6D8B" w:rsidRDefault="00FF6D8B" w:rsidP="00FF6D8B">
      <w:pPr>
        <w:pStyle w:val="ListParagraph"/>
        <w:numPr>
          <w:ilvl w:val="1"/>
          <w:numId w:val="3"/>
        </w:numPr>
      </w:pPr>
      <w:r>
        <w:t xml:space="preserve">Calculate </w:t>
      </w:r>
      <w:r w:rsidR="00CD23EE">
        <w:t xml:space="preserve">the </w:t>
      </w:r>
      <w:bookmarkStart w:id="0" w:name="_GoBack"/>
      <w:bookmarkEnd w:id="0"/>
      <w:r>
        <w:t>length of a string (</w:t>
      </w:r>
      <w:r w:rsidR="00DE09DA">
        <w:t xml:space="preserve">for eg - </w:t>
      </w:r>
      <w:r w:rsidR="00DE53F7">
        <w:t>x</w:t>
      </w:r>
      <w:r>
        <w:t>strlen())</w:t>
      </w:r>
    </w:p>
    <w:p w:rsidR="00FF6D8B" w:rsidRDefault="00FF6D8B" w:rsidP="00FF6D8B">
      <w:pPr>
        <w:pStyle w:val="ListParagraph"/>
        <w:numPr>
          <w:ilvl w:val="1"/>
          <w:numId w:val="3"/>
        </w:numPr>
      </w:pPr>
      <w:r>
        <w:t>Copy one string into another (</w:t>
      </w:r>
      <w:r w:rsidR="00DE09DA">
        <w:t xml:space="preserve">for eg - </w:t>
      </w:r>
      <w:r>
        <w:t>xstrcpy())</w:t>
      </w:r>
    </w:p>
    <w:p w:rsidR="00FF6D8B" w:rsidRPr="00FF6D8B" w:rsidRDefault="00FF6D8B" w:rsidP="00FF6D8B">
      <w:pPr>
        <w:pStyle w:val="ListParagraph"/>
        <w:numPr>
          <w:ilvl w:val="0"/>
          <w:numId w:val="3"/>
        </w:numPr>
      </w:pPr>
      <w:r>
        <w:t>Write a note on type conversion in C.</w:t>
      </w:r>
    </w:p>
    <w:sectPr w:rsidR="00FF6D8B" w:rsidRPr="00FF6D8B" w:rsidSect="006B474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3BE0B5C"/>
    <w:multiLevelType w:val="hybridMultilevel"/>
    <w:tmpl w:val="CEC4E8E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zMwMzA1MTAxMbZU0lEKTi0uzszPAykwqgUAkQT0VSwAAAA="/>
  </w:docVars>
  <w:rsids>
    <w:rsidRoot w:val="00FF6D8B"/>
    <w:rsid w:val="001C35BB"/>
    <w:rsid w:val="00360F50"/>
    <w:rsid w:val="003B5216"/>
    <w:rsid w:val="004C3F8C"/>
    <w:rsid w:val="006B4746"/>
    <w:rsid w:val="009F1F4B"/>
    <w:rsid w:val="00A85E7F"/>
    <w:rsid w:val="00AF51F4"/>
    <w:rsid w:val="00CD23EE"/>
    <w:rsid w:val="00DE09DA"/>
    <w:rsid w:val="00DE53F7"/>
    <w:rsid w:val="00E76AFB"/>
    <w:rsid w:val="00F60AEC"/>
    <w:rsid w:val="00FE664E"/>
    <w:rsid w:val="00FF6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62FB9"/>
  <w15:chartTrackingRefBased/>
  <w15:docId w15:val="{28C2A580-1FF5-4E6C-B4BA-0D5544C68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C3F8C"/>
    <w:pPr>
      <w:pBdr>
        <w:bottom w:val="single" w:sz="8" w:space="4" w:color="5B9BD5" w:themeColor="accent1"/>
      </w:pBd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4C3F8C"/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paragraph" w:styleId="ListParagraph">
    <w:name w:val="List Paragraph"/>
    <w:basedOn w:val="Normal"/>
    <w:uiPriority w:val="34"/>
    <w:qFormat/>
    <w:rsid w:val="00FF6D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6</cp:revision>
  <dcterms:created xsi:type="dcterms:W3CDTF">2019-02-07T10:30:00Z</dcterms:created>
  <dcterms:modified xsi:type="dcterms:W3CDTF">2019-02-20T17:50:00Z</dcterms:modified>
</cp:coreProperties>
</file>